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c3a24fab06fcbf190db37e16e45cdd2cb2f93a5"/>
    <w:p>
      <w:pPr>
        <w:pStyle w:val="Heading1"/>
      </w:pPr>
      <w:r>
        <w:t xml:space="preserve">Cover Letter for Librarian Position in Chile Santiago</w:t>
      </w:r>
    </w:p>
    <w:p>
      <w:pPr>
        <w:pStyle w:val="FirstParagraph"/>
      </w:pPr>
      <w:r>
        <w:rPr>
          <w:bCs/>
          <w:b/>
        </w:rPr>
        <w:t xml:space="preserve">John Doe</w:t>
      </w:r>
      <w:r>
        <w:br/>
      </w:r>
      <w:r>
        <w:t xml:space="preserve">123 Main Street</w:t>
      </w:r>
      <w:r>
        <w:br/>
      </w:r>
      <w:r>
        <w:t xml:space="preserve">Santiago, Chile</w:t>
      </w:r>
      <w:r>
        <w:br/>
      </w:r>
      <w:r>
        <w:t xml:space="preserve">johndoe@example.com | +56 912345678</w:t>
      </w:r>
    </w:p>
    <w:p>
      <w:pPr>
        <w:pStyle w:val="BodyText"/>
      </w:pPr>
      <w:r>
        <w:t xml:space="preserve">Date: April 5, 2024</w:t>
      </w:r>
    </w:p>
    <w:p>
      <w:pPr>
        <w:pStyle w:val="BodyText"/>
      </w:pPr>
      <w:r>
        <w:rPr>
          <w:bCs/>
          <w:b/>
        </w:rPr>
        <w:t xml:space="preserve">Dear Hiring Committee,</w:t>
      </w:r>
    </w:p>
    <w:p>
      <w:pPr>
        <w:pStyle w:val="BodyText"/>
      </w:pPr>
      <w:r>
        <w:t xml:space="preserve">I am writing to express my enthusiastic interest in the Librarian position at [Name of Library or Institution] in Chile Santiago. As a dedicated professional with over eight years of experience in library science, I am eager to contribute my skills, passion for knowledge, and commitment to community engagement to support the vital role that libraries play in Chilean society. This opportunity aligns perfectly with my career goals and my desire to work within a dynamic cultural hub like Santiago, where education, preservation of heritage, and access to information are deeply valued.</w:t>
      </w:r>
    </w:p>
    <w:p>
      <w:pPr>
        <w:pStyle w:val="BodyText"/>
      </w:pPr>
      <w:r>
        <w:t xml:space="preserve">Throughout my career as a Librarian, I have developed a strong foundation in organizing collections, managing digital resources, and fostering inclusive learning environments. My work at [Previous Library Name] in [Previous City/Region] has equipped me with expertise in cataloging systems such as Dewey Decimal and OPAC (Online Public Access Catalog), as well as experience in curating diverse materials that cater to a broad audience. I have also led initiatives to digitize historical documents, ensuring that cultural artifacts remain accessible to future generations. These experiences have honed my ability to balance technical precision with a deep appreciation for the human element of librarianship.</w:t>
      </w:r>
    </w:p>
    <w:p>
      <w:pPr>
        <w:pStyle w:val="BodyText"/>
      </w:pPr>
      <w:r>
        <w:t xml:space="preserve">What excites me most about the Librarian role in Chile Santiago is the opportunity to engage with a community that treasures knowledge and innovation. Santiago, as one of Latin America’s most vibrant cities, is home to institutions like the National Library of Chile (Biblioteca Nacional de Chile) and numerous academic libraries that serve as pillars of education and research. I am particularly inspired by the way libraries in Chile have historically acted as centers for social inclusion, offering resources to underserved populations and bridging gaps through literacy programs. My background in developing community-focused projects, such as workshops on digital literacy and multilingual storytime sessions, has prepared me to contribute meaningfully to similar efforts in Santiago.</w:t>
      </w:r>
    </w:p>
    <w:p>
      <w:pPr>
        <w:pStyle w:val="BodyText"/>
      </w:pPr>
      <w:r>
        <w:t xml:space="preserve">One of my core strengths as a Librarian is my ability to adapt to evolving technological landscapes while maintaining a commitment to traditional library values. I have successfully integrated technology into library services by implementing digital archives and online lending systems, which not only enhance user convenience but also expand access to information. In Chile Santiago, where the demand for both physical and digital resources continues to grow, I am confident that my technical proficiency and innovative mindset will enable me to support the library’s mission of fostering lifelong learning. Additionally, my fluency in Spanish and English allows me to communicate effectively with a wide range of patrons, ensuring that diverse communities feel welcome and empowered.</w:t>
      </w:r>
    </w:p>
    <w:p>
      <w:pPr>
        <w:pStyle w:val="BodyText"/>
      </w:pPr>
      <w:r>
        <w:t xml:space="preserve">As a Librarian, I understand the importance of collaboration. My experience working with educators, researchers, and local organizations has taught me the value of partnerships in creating impactful programming. For instance, at [Previous Library Name], I collaborated with a local university to host a series of lectures on Chilean history, which drew attendees from across the region. This initiative not only increased library foot traffic but also strengthened ties between the institution and the community. In Santiago, I aim to build similar relationships by engaging with cultural institutions, schools, and civic groups to co-create programs that reflect the city’s unique needs and aspirations.</w:t>
      </w:r>
    </w:p>
    <w:p>
      <w:pPr>
        <w:pStyle w:val="BodyText"/>
      </w:pPr>
      <w:r>
        <w:t xml:space="preserve">What sets me apart as a Librarian is my unwavering dedication to accessibility and equity. I have consistently advocated for inclusive practices, such as providing materials in multiple languages and ensuring that library spaces are welcoming to individuals of all ages and abilities. In Chile Santiago, where socioeconomic disparities persist, I believe libraries can be powerful tools for empowerment. My goal is to help the library serve as a beacon of opportunity, offering resources that address the diverse needs of its patrons—from students seeking academic support to seniors exploring new hobbies.</w:t>
      </w:r>
    </w:p>
    <w:p>
      <w:pPr>
        <w:pStyle w:val="BodyText"/>
      </w:pPr>
      <w:r>
        <w:t xml:space="preserve">I am also deeply interested in preserving Chile’s rich cultural heritage. Libraries are not just repositories of books but custodians of history, and I have worked on projects to archive oral histories and indigenous texts. In Santiago, I would be thrilled to contribute to efforts that safeguard the country’s legacy while making it accessible to all. Whether through exhibitions, digitization projects, or educational outreach, I am committed to ensuring that Chile’s stories are preserved and shared with future generations.</w:t>
      </w:r>
    </w:p>
    <w:p>
      <w:pPr>
        <w:pStyle w:val="BodyText"/>
      </w:pPr>
      <w:r>
        <w:t xml:space="preserve">Finally, I want to express my sincere admiration for Chile Santiago as a city that balances modernity with tradition. Its bustling streets, historic neighborhoods, and thriving arts scene create an environment where creativity and learning thrive. I am eager to become part of this vibrant community and to support the library’s role as a cornerstone of cultural and intellectual life. With my technical expertise, passion for librarianship, and dedication to serving diverse populations, I am confident that I can make a meaningful contribution to your institution.</w:t>
      </w:r>
    </w:p>
    <w:p>
      <w:pPr>
        <w:pStyle w:val="BodyText"/>
      </w:pPr>
      <w:r>
        <w:t xml:space="preserve">Thank you for considering my application. I would be honored to bring my experience and enthusiasm to [Name of Library or Institution] and help shape the future of libraries in Chile Santiago. I look forward to the opportunity to discuss how my background aligns with your needs and how I can contribute to your mission. Please feel free to contact me at +56 912345678 or johndoe@example.com at your convenienc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ibrarian Position in Chile Santiago</dc:title>
  <dc:creator/>
  <cp:keywords/>
  <dcterms:created xsi:type="dcterms:W3CDTF">2026-07-23T01:35:48Z</dcterms:created>
  <dcterms:modified xsi:type="dcterms:W3CDTF">2026-07-23T01:35:48Z</dcterms:modified>
</cp:coreProperties>
</file>

<file path=docProps/custom.xml><?xml version="1.0" encoding="utf-8"?>
<Properties xmlns="http://schemas.openxmlformats.org/officeDocument/2006/custom-properties" xmlns:vt="http://schemas.openxmlformats.org/officeDocument/2006/docPropsVTypes"/>
</file>